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23135DCD" w14:textId="2FBE0200" w:rsidR="00D92A28" w:rsidRDefault="00C967FC" w:rsidP="00DB2C58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0252FF" wp14:editId="275F99AF">
                <wp:simplePos x="0" y="0"/>
                <wp:positionH relativeFrom="column">
                  <wp:posOffset>-457200</wp:posOffset>
                </wp:positionH>
                <wp:positionV relativeFrom="paragraph">
                  <wp:posOffset>-504825</wp:posOffset>
                </wp:positionV>
                <wp:extent cx="2724150" cy="581025"/>
                <wp:effectExtent l="0" t="0" r="0" b="9525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581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B103C" id="Prostokąt 5" o:spid="_x0000_s1026" style="position:absolute;margin-left:-36pt;margin-top:-39.75pt;width:214.5pt;height:45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" fillcolor="#365f91 [2404]" stroked="f" strokeweight="1pt"/>
            </w:pict>
          </mc:Fallback>
        </mc:AlternateContent>
      </w:r>
      <w:r w:rsidR="00DB2C58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040A90D" wp14:editId="36879079">
                <wp:simplePos x="0" y="0"/>
                <wp:positionH relativeFrom="column">
                  <wp:posOffset>-85725</wp:posOffset>
                </wp:positionH>
                <wp:positionV relativeFrom="paragraph">
                  <wp:posOffset>3971925</wp:posOffset>
                </wp:positionV>
                <wp:extent cx="2171700" cy="5636260"/>
                <wp:effectExtent l="0" t="0" r="0" b="254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5636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836E6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</w:t>
                            </w:r>
                          </w:p>
                          <w:p w14:paraId="463EE0B5" w14:textId="77777777" w:rsidR="00380CB2" w:rsidRPr="00A52D71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52D7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1B6E019B" w14:textId="11ECCE27" w:rsidR="00380CB2" w:rsidRPr="00A52D71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</w:rPr>
                              <w:t>2a, Jalan 3/2g Setia Ecohill 43500, Semyih, Selangor</w:t>
                            </w:r>
                          </w:p>
                          <w:p w14:paraId="664068E7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14:paraId="50055EB4" w14:textId="616E3421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>+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>60 16735116</w:t>
                            </w: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90EF1BC" w14:textId="77777777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D5CAB0A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14:paraId="771A6E47" w14:textId="57C2D470" w:rsidR="00380CB2" w:rsidRDefault="005E04F8" w:rsidP="00AF172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mes@jameswong.tech</w:t>
                            </w:r>
                            <w:proofErr w:type="spellEnd"/>
                          </w:p>
                          <w:p w14:paraId="4C059D37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guages</w:t>
                            </w:r>
                          </w:p>
                          <w:p w14:paraId="0E6D37E7" w14:textId="7D15E9FE" w:rsidR="00380CB2" w:rsidRPr="00380CB2" w:rsidRDefault="00403E73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nglish </w:t>
                            </w:r>
                            <w:r w:rsidR="00380CB2"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Fluent</w:t>
                            </w:r>
                          </w:p>
                          <w:p w14:paraId="0F064222" w14:textId="3F1D1D45" w:rsid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Chinese 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Native</w:t>
                            </w:r>
                          </w:p>
                          <w:p w14:paraId="139C03F9" w14:textId="7D3BB8CF" w:rsidR="0002305D" w:rsidRPr="00380CB2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ahas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elay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– Second Language</w:t>
                            </w:r>
                          </w:p>
                          <w:p w14:paraId="7E23C214" w14:textId="22701E20" w:rsidR="00470A5E" w:rsidRPr="0080565E" w:rsidRDefault="00470A5E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0A9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6.75pt;margin-top:312.75pt;width:171pt;height:443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" filled="f" stroked="f">
                <v:textbox>
                  <w:txbxContent>
                    <w:p w14:paraId="0F5836E6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</w:t>
                      </w:r>
                    </w:p>
                    <w:p w14:paraId="463EE0B5" w14:textId="77777777" w:rsidR="00380CB2" w:rsidRPr="00A52D71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52D7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ddress:</w:t>
                      </w:r>
                    </w:p>
                    <w:p w14:paraId="1B6E019B" w14:textId="11ECCE27" w:rsidR="00380CB2" w:rsidRPr="00A52D71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eastAsiaTheme="minorHAnsi"/>
                          <w:sz w:val="24"/>
                          <w:szCs w:val="24"/>
                        </w:rPr>
                        <w:t>2a, Jalan 3/2g Setia Ecohill 43500, Semyih, Selangor</w:t>
                      </w:r>
                    </w:p>
                    <w:p w14:paraId="664068E7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hone:</w:t>
                      </w:r>
                    </w:p>
                    <w:p w14:paraId="50055EB4" w14:textId="616E3421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>+</w:t>
                      </w:r>
                      <w:r w:rsidR="00571163">
                        <w:rPr>
                          <w:sz w:val="24"/>
                          <w:szCs w:val="24"/>
                          <w:lang w:val="en-US"/>
                        </w:rPr>
                        <w:t>60 16735116</w:t>
                      </w: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90EF1BC" w14:textId="77777777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D5CAB0A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Email:</w:t>
                      </w:r>
                    </w:p>
                    <w:p w14:paraId="771A6E47" w14:textId="57C2D470" w:rsidR="00380CB2" w:rsidRDefault="005E04F8" w:rsidP="00AF1720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james@jameswong.tech</w:t>
                      </w:r>
                      <w:proofErr w:type="spellEnd"/>
                    </w:p>
                    <w:p w14:paraId="4C059D37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guages</w:t>
                      </w:r>
                    </w:p>
                    <w:p w14:paraId="0E6D37E7" w14:textId="7D15E9FE" w:rsidR="00380CB2" w:rsidRPr="00380CB2" w:rsidRDefault="00403E73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English </w:t>
                      </w:r>
                      <w:r w:rsidR="00380CB2"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Fluent</w:t>
                      </w:r>
                    </w:p>
                    <w:p w14:paraId="0F064222" w14:textId="3F1D1D45" w:rsid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Chinese 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Native</w:t>
                      </w:r>
                    </w:p>
                    <w:p w14:paraId="139C03F9" w14:textId="7D3BB8CF" w:rsidR="0002305D" w:rsidRPr="00380CB2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Bahasa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Melayu</w:t>
                      </w:r>
                      <w:proofErr w:type="spellEnd"/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– Second Language</w:t>
                      </w:r>
                    </w:p>
                    <w:p w14:paraId="7E23C214" w14:textId="22701E20" w:rsidR="00470A5E" w:rsidRPr="0080565E" w:rsidRDefault="00470A5E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5388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CFA1E9" wp14:editId="2CA114EC">
                <wp:simplePos x="0" y="0"/>
                <wp:positionH relativeFrom="column">
                  <wp:posOffset>2266949</wp:posOffset>
                </wp:positionH>
                <wp:positionV relativeFrom="paragraph">
                  <wp:posOffset>9686925</wp:posOffset>
                </wp:positionV>
                <wp:extent cx="4848225" cy="571500"/>
                <wp:effectExtent l="0" t="0" r="9525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848225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F2D9D" id="Prostokąt 1" o:spid="_x0000_s1026" style="position:absolute;margin-left:178.5pt;margin-top:762.75pt;width:381.75pt;height:4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" fillcolor="#243f60 [1604]" stroked="f" strokeweight="1pt"/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A0E41" wp14:editId="16A1A1D7">
                <wp:simplePos x="0" y="0"/>
                <wp:positionH relativeFrom="column">
                  <wp:posOffset>-76200</wp:posOffset>
                </wp:positionH>
                <wp:positionV relativeFrom="paragraph">
                  <wp:posOffset>238125</wp:posOffset>
                </wp:positionV>
                <wp:extent cx="2466975" cy="9239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3B5CA" w14:textId="3542DB9A" w:rsidR="00470A5E" w:rsidRPr="00403E73" w:rsidRDefault="00403E73" w:rsidP="00470A5E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  <w:t>James W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A0E41" id="_x0000_s1027" type="#_x0000_t202" style="position:absolute;margin-left:-6pt;margin-top:18.75pt;width:194.25pt;height:7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" filled="f" stroked="f">
                <v:textbox>
                  <w:txbxContent>
                    <w:p w14:paraId="7C63B5CA" w14:textId="3542DB9A" w:rsidR="00470A5E" w:rsidRPr="00403E73" w:rsidRDefault="00403E73" w:rsidP="00470A5E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  <w:t>James Wo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CA80DB" wp14:editId="60BE43E6">
                <wp:simplePos x="0" y="0"/>
                <wp:positionH relativeFrom="column">
                  <wp:posOffset>2514600</wp:posOffset>
                </wp:positionH>
                <wp:positionV relativeFrom="paragraph">
                  <wp:posOffset>0</wp:posOffset>
                </wp:positionV>
                <wp:extent cx="4333875" cy="9608185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608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70C7A" w14:textId="77777777" w:rsidR="00380CB2" w:rsidRPr="009C2C79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9C2C79">
                              <w:rPr>
                                <w:lang w:val="en-US"/>
                              </w:rPr>
                              <w:t>Summary</w:t>
                            </w:r>
                          </w:p>
                          <w:p w14:paraId="69473750" w14:textId="77777777" w:rsidR="0002305D" w:rsidRPr="0002305D" w:rsidRDefault="0002305D" w:rsidP="0002305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2305D">
                              <w:rPr>
                                <w:sz w:val="24"/>
                                <w:szCs w:val="24"/>
                              </w:rPr>
      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      </w:r>
                          </w:p>
                          <w:p w14:paraId="17B0E603" w14:textId="68EB98D1" w:rsidR="00380CB2" w:rsidRPr="005A2B91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5A2B91">
                              <w:rPr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88"/>
                              <w:gridCol w:w="3150"/>
                            </w:tblGrid>
                            <w:tr w:rsidR="00380CB2" w14:paraId="4FD70456" w14:textId="77777777" w:rsidTr="00370C6F">
                              <w:trPr>
                                <w:trHeight w:val="991"/>
                              </w:trPr>
                              <w:tc>
                                <w:tcPr>
                                  <w:tcW w:w="4696" w:type="dxa"/>
                                </w:tcPr>
                                <w:p w14:paraId="7874AE0B" w14:textId="2DC6B20A" w:rsidR="00380CB2" w:rsidRPr="00C96AE3" w:rsidRDefault="00E758D3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JavaScript</w:t>
                                  </w:r>
                                  <w:r w:rsidR="00571163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&amp; Typescript</w:t>
                                  </w:r>
                                </w:p>
                                <w:p w14:paraId="025AB219" w14:textId="511F8A35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Python</w:t>
                                  </w:r>
                                </w:p>
                                <w:p w14:paraId="0E0A7EE2" w14:textId="0008F236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ReactJs</w:t>
                                  </w:r>
                                  <w:proofErr w:type="spellEnd"/>
                                </w:p>
                                <w:p w14:paraId="17DE1B7C" w14:textId="23305DC1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NextJs</w:t>
                                  </w:r>
                                  <w:proofErr w:type="spellEnd"/>
                                </w:p>
                                <w:p w14:paraId="26066350" w14:textId="25E46E69" w:rsidR="00380CB2" w:rsidRPr="006325CB" w:rsidRDefault="006325CB" w:rsidP="006325C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ailwindCS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97" w:type="dxa"/>
                                </w:tcPr>
                                <w:p w14:paraId="0C7F48DE" w14:textId="4F30A22A" w:rsidR="00380CB2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Laravel</w:t>
                                  </w:r>
                                </w:p>
                                <w:p w14:paraId="7E4A2BD9" w14:textId="6C800B14" w:rsidR="00380CB2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Docker</w:t>
                                  </w:r>
                                </w:p>
                                <w:p w14:paraId="7E812DB2" w14:textId="3100A9F7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Git</w:t>
                                  </w:r>
                                </w:p>
                                <w:p w14:paraId="0A1B2E97" w14:textId="02DA2962" w:rsidR="00403E73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raefik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6CE3AE7" w14:textId="77777777" w:rsidR="00380CB2" w:rsidRPr="00D11747" w:rsidRDefault="00380CB2" w:rsidP="00380CB2">
                            <w:pPr>
                              <w:pStyle w:val="Styl1"/>
                              <w:spacing w:before="240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30B6535C" w14:textId="7C8B1C3D" w:rsidR="00380CB2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rowdstage</w:t>
                            </w:r>
                            <w:proofErr w:type="spellEnd"/>
                          </w:p>
                          <w:p w14:paraId="634FEB53" w14:textId="3CAEE82C" w:rsidR="00571163" w:rsidRDefault="00123775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3145B4D8" w14:textId="173D38AC" w:rsidR="00123775" w:rsidRPr="00571163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VC, Relational Database</w:t>
                            </w:r>
                          </w:p>
                          <w:p w14:paraId="5DA8C70A" w14:textId="189F5A26" w:rsidR="00380CB2" w:rsidRPr="00123775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Personal Portfolio </w:t>
                            </w:r>
                          </w:p>
                          <w:p w14:paraId="7AB3ECDE" w14:textId="427C4219" w:rsidR="006325CB" w:rsidRPr="006325CB" w:rsidRDefault="00123775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Spotify API</w:t>
                            </w:r>
                          </w:p>
                          <w:p w14:paraId="544363EF" w14:textId="06421CE6" w:rsidR="00123775" w:rsidRPr="00123775" w:rsidRDefault="00123775" w:rsidP="00123775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hrysi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Chatbo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6C2ABFE" w14:textId="286C4C8B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OpenAI APIs</w:t>
                            </w:r>
                          </w:p>
                          <w:p w14:paraId="5B16F95F" w14:textId="7DE3ED1D" w:rsidR="00123775" w:rsidRP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ostgreSQL &amp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gvector</w:t>
                            </w:r>
                            <w:proofErr w:type="spellEnd"/>
                          </w:p>
                          <w:p w14:paraId="6B5CC8B3" w14:textId="48E6EC9A" w:rsidR="00123775" w:rsidRPr="009329A5" w:rsidRDefault="00123775" w:rsidP="0012377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329A5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Self-Hosting Services</w:t>
                            </w:r>
                          </w:p>
                          <w:p w14:paraId="16FA2C6B" w14:textId="0EA7E8D5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VPS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Tailscale</w:t>
                            </w:r>
                            <w:proofErr w:type="spellEnd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VPN, Cloudflare (CDN, DNS)</w:t>
                            </w:r>
                          </w:p>
                          <w:p w14:paraId="617B02CB" w14:textId="60B03CE1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Crowdsec</w:t>
                            </w:r>
                            <w:proofErr w:type="spellEnd"/>
                          </w:p>
                          <w:p w14:paraId="7E86A59E" w14:textId="77777777" w:rsidR="00403E73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3C1776C6" w14:textId="0E0A5F19" w:rsid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enby International School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(IGCSE)</w:t>
                            </w:r>
                          </w:p>
                          <w:p w14:paraId="75491061" w14:textId="38142D0B" w:rsidR="006325CB" w:rsidRP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Uta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(Foundation)</w:t>
                            </w:r>
                          </w:p>
                          <w:p w14:paraId="0A639EC9" w14:textId="51D93D8A" w:rsidR="006325CB" w:rsidRPr="006325CB" w:rsidRDefault="006325CB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APU - Asia Pacific University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 xml:space="preserve">BCs of Computer Science Artificial Intelligence </w:t>
                            </w:r>
                            <w:r w:rsidR="009329A5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9D686F2" w14:textId="5994866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C62F7C">
                              <w:rPr>
                                <w:lang w:val="en-US"/>
                              </w:rPr>
                              <w:t>Certifications</w:t>
                            </w:r>
                          </w:p>
                          <w:p w14:paraId="1A189410" w14:textId="2C379427" w:rsidR="006325CB" w:rsidRDefault="008A6164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A6164">
                              <w:rPr>
                                <w:sz w:val="24"/>
                                <w:szCs w:val="24"/>
                                <w:lang w:val="en-US"/>
                              </w:rPr>
                              <w:t>CCNA: Introduction to Networks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by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CISCO</w:t>
                            </w:r>
                          </w:p>
                          <w:p w14:paraId="38C73408" w14:textId="3EEEFF60" w:rsidR="00380CB2" w:rsidRPr="0080565E" w:rsidRDefault="00380CB2" w:rsidP="00403E73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A80DB" id="_x0000_s1028" type="#_x0000_t202" style="position:absolute;margin-left:198pt;margin-top:0;width:341.25pt;height:756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" filled="f" stroked="f">
                <v:textbox>
                  <w:txbxContent>
                    <w:p w14:paraId="39370C7A" w14:textId="77777777" w:rsidR="00380CB2" w:rsidRPr="009C2C79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9C2C79">
                        <w:rPr>
                          <w:lang w:val="en-US"/>
                        </w:rPr>
                        <w:t>Summary</w:t>
                      </w:r>
                    </w:p>
                    <w:p w14:paraId="69473750" w14:textId="77777777" w:rsidR="0002305D" w:rsidRPr="0002305D" w:rsidRDefault="0002305D" w:rsidP="0002305D">
                      <w:pPr>
                        <w:rPr>
                          <w:sz w:val="24"/>
                          <w:szCs w:val="24"/>
                        </w:rPr>
                      </w:pPr>
                      <w:r w:rsidRPr="0002305D">
                        <w:rPr>
                          <w:sz w:val="24"/>
                          <w:szCs w:val="24"/>
                        </w:rPr>
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</w:r>
                    </w:p>
                    <w:p w14:paraId="17B0E603" w14:textId="68EB98D1" w:rsidR="00380CB2" w:rsidRPr="005A2B91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5A2B91">
                        <w:rPr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88"/>
                        <w:gridCol w:w="3150"/>
                      </w:tblGrid>
                      <w:tr w:rsidR="00380CB2" w14:paraId="4FD70456" w14:textId="77777777" w:rsidTr="00370C6F">
                        <w:trPr>
                          <w:trHeight w:val="991"/>
                        </w:trPr>
                        <w:tc>
                          <w:tcPr>
                            <w:tcW w:w="4696" w:type="dxa"/>
                          </w:tcPr>
                          <w:p w14:paraId="7874AE0B" w14:textId="2DC6B20A" w:rsidR="00380CB2" w:rsidRPr="00C96AE3" w:rsidRDefault="00E758D3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vaScript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&amp; Typescript</w:t>
                            </w:r>
                          </w:p>
                          <w:p w14:paraId="025AB219" w14:textId="511F8A35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E0A7EE2" w14:textId="0008F236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ReactJs</w:t>
                            </w:r>
                            <w:proofErr w:type="spellEnd"/>
                          </w:p>
                          <w:p w14:paraId="17DE1B7C" w14:textId="23305DC1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NextJs</w:t>
                            </w:r>
                            <w:proofErr w:type="spellEnd"/>
                          </w:p>
                          <w:p w14:paraId="26066350" w14:textId="25E46E69" w:rsidR="00380CB2" w:rsidRPr="006325CB" w:rsidRDefault="006325CB" w:rsidP="006325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ailwindCSS</w:t>
                            </w:r>
                            <w:proofErr w:type="spellEnd"/>
                          </w:p>
                        </w:tc>
                        <w:tc>
                          <w:tcPr>
                            <w:tcW w:w="4697" w:type="dxa"/>
                          </w:tcPr>
                          <w:p w14:paraId="0C7F48DE" w14:textId="4F30A22A" w:rsidR="00380CB2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7E4A2BD9" w14:textId="6C800B14" w:rsidR="00380CB2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</w:p>
                          <w:p w14:paraId="7E812DB2" w14:textId="3100A9F7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Git</w:t>
                            </w:r>
                          </w:p>
                          <w:p w14:paraId="0A1B2E97" w14:textId="02DA2962" w:rsidR="00403E73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</w:p>
                        </w:tc>
                      </w:tr>
                    </w:tbl>
                    <w:p w14:paraId="06CE3AE7" w14:textId="77777777" w:rsidR="00380CB2" w:rsidRPr="00D11747" w:rsidRDefault="00380CB2" w:rsidP="00380CB2">
                      <w:pPr>
                        <w:pStyle w:val="Styl1"/>
                        <w:spacing w:before="240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xperience</w:t>
                      </w:r>
                    </w:p>
                    <w:p w14:paraId="30B6535C" w14:textId="7C8B1C3D" w:rsidR="00380CB2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rowdstage</w:t>
                      </w:r>
                      <w:proofErr w:type="spellEnd"/>
                    </w:p>
                    <w:p w14:paraId="634FEB53" w14:textId="3CAEE82C" w:rsidR="00571163" w:rsidRDefault="00123775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Laravel</w:t>
                      </w:r>
                    </w:p>
                    <w:p w14:paraId="3145B4D8" w14:textId="173D38AC" w:rsidR="00123775" w:rsidRPr="00571163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MVC, Relational Database</w:t>
                      </w:r>
                    </w:p>
                    <w:p w14:paraId="5DA8C70A" w14:textId="189F5A26" w:rsidR="00380CB2" w:rsidRPr="00123775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Personal Portfolio </w:t>
                      </w:r>
                    </w:p>
                    <w:p w14:paraId="7AB3ECDE" w14:textId="427C4219" w:rsidR="006325CB" w:rsidRPr="006325CB" w:rsidRDefault="00123775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Spotify API</w:t>
                      </w:r>
                    </w:p>
                    <w:p w14:paraId="544363EF" w14:textId="06421CE6" w:rsidR="00123775" w:rsidRPr="00123775" w:rsidRDefault="00123775" w:rsidP="00123775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hrysi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Chatbot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6C2ABFE" w14:textId="286C4C8B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OpenAI APIs</w:t>
                      </w:r>
                    </w:p>
                    <w:p w14:paraId="5B16F95F" w14:textId="7DE3ED1D" w:rsidR="00123775" w:rsidRP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PostgreSQL &amp;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Pgvector</w:t>
                      </w:r>
                      <w:proofErr w:type="spellEnd"/>
                    </w:p>
                    <w:p w14:paraId="6B5CC8B3" w14:textId="48E6EC9A" w:rsidR="00123775" w:rsidRPr="009329A5" w:rsidRDefault="00123775" w:rsidP="00123775">
                      <w:pP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9329A5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Self-Hosting Services</w:t>
                      </w:r>
                    </w:p>
                    <w:p w14:paraId="16FA2C6B" w14:textId="0EA7E8D5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VPS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Tailscale</w:t>
                      </w:r>
                      <w:proofErr w:type="spellEnd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VPN, Cloudflare (CDN, DNS)</w:t>
                      </w:r>
                    </w:p>
                    <w:p w14:paraId="617B02CB" w14:textId="60B03CE1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Docker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Traefik</w:t>
                      </w:r>
                      <w:proofErr w:type="spellEnd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Crowdsec</w:t>
                      </w:r>
                      <w:proofErr w:type="spellEnd"/>
                    </w:p>
                    <w:p w14:paraId="7E86A59E" w14:textId="77777777" w:rsidR="00403E73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ducation</w:t>
                      </w:r>
                    </w:p>
                    <w:p w14:paraId="3C1776C6" w14:textId="0E0A5F19" w:rsid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  <w:lang w:val="en-US"/>
                        </w:rPr>
                        <w:t>Tenby International School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(IGCSE)</w:t>
                      </w:r>
                    </w:p>
                    <w:p w14:paraId="75491061" w14:textId="38142D0B" w:rsidR="006325CB" w:rsidRP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Utar</w:t>
                      </w:r>
                      <w:r>
                        <w:rPr>
                          <w:sz w:val="24"/>
                          <w:szCs w:val="24"/>
                        </w:rPr>
                        <w:t xml:space="preserve"> (Foundation)</w:t>
                      </w:r>
                    </w:p>
                    <w:p w14:paraId="0A639EC9" w14:textId="51D93D8A" w:rsidR="006325CB" w:rsidRPr="006325CB" w:rsidRDefault="006325CB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APU - Asia Pacific University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</w:rPr>
                        <w:t>(</w:t>
                      </w:r>
                      <w:r w:rsidR="009329A5" w:rsidRPr="009329A5">
                        <w:rPr>
                          <w:sz w:val="24"/>
                          <w:szCs w:val="24"/>
                        </w:rPr>
                        <w:t xml:space="preserve">BCs of Computer Science Artificial Intelligence </w:t>
                      </w:r>
                      <w:r w:rsidR="009329A5">
                        <w:rPr>
                          <w:sz w:val="24"/>
                          <w:szCs w:val="24"/>
                        </w:rPr>
                        <w:t>)</w:t>
                      </w:r>
                    </w:p>
                    <w:p w14:paraId="69D686F2" w14:textId="5994866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C62F7C">
                        <w:rPr>
                          <w:lang w:val="en-US"/>
                        </w:rPr>
                        <w:t>Certifications</w:t>
                      </w:r>
                    </w:p>
                    <w:p w14:paraId="1A189410" w14:textId="2C379427" w:rsidR="006325CB" w:rsidRDefault="008A6164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8A6164">
                        <w:rPr>
                          <w:sz w:val="24"/>
                          <w:szCs w:val="24"/>
                          <w:lang w:val="en-US"/>
                        </w:rPr>
                        <w:t>CCNA: Introduction to Networks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by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CISCO</w:t>
                      </w:r>
                    </w:p>
                    <w:p w14:paraId="38C73408" w14:textId="3EEEFF60" w:rsidR="00380CB2" w:rsidRPr="0080565E" w:rsidRDefault="00380CB2" w:rsidP="00403E73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3FAF6F" wp14:editId="44A1DB3B">
                <wp:simplePos x="0" y="0"/>
                <wp:positionH relativeFrom="column">
                  <wp:posOffset>-95885</wp:posOffset>
                </wp:positionH>
                <wp:positionV relativeFrom="paragraph">
                  <wp:posOffset>1162050</wp:posOffset>
                </wp:positionV>
                <wp:extent cx="2181225" cy="2781300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F98C7" w14:textId="344EF3DD" w:rsidR="00470A5E" w:rsidRDefault="00403E73" w:rsidP="00470A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4CB44A" wp14:editId="2A47E7BE">
                                  <wp:extent cx="1989455" cy="2657475"/>
                                  <wp:effectExtent l="0" t="0" r="0" b="9525"/>
                                  <wp:docPr id="6" name="Picture 6" descr="A picture containing curtain, person, indoor, posing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 descr="A picture containing curtain, person, indoor, posing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9455" cy="2657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FAF6F" id="_x0000_s1029" type="#_x0000_t202" style="position:absolute;margin-left:-7.55pt;margin-top:91.5pt;width:171.75pt;height:2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" filled="f" stroked="f">
                <v:textbox>
                  <w:txbxContent>
                    <w:p w14:paraId="778F98C7" w14:textId="344EF3DD" w:rsidR="00470A5E" w:rsidRDefault="00403E73" w:rsidP="00470A5E">
                      <w:r>
                        <w:rPr>
                          <w:noProof/>
                        </w:rPr>
                        <w:drawing>
                          <wp:inline distT="0" distB="0" distL="0" distR="0" wp14:anchorId="4F4CB44A" wp14:editId="2A47E7BE">
                            <wp:extent cx="1989455" cy="2657475"/>
                            <wp:effectExtent l="0" t="0" r="0" b="9525"/>
                            <wp:docPr id="6" name="Picture 6" descr="A picture containing curtain, person, indoor, posing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6" descr="A picture containing curtain, person, indoor, posing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9455" cy="2657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75E5A"/>
    <w:multiLevelType w:val="hybridMultilevel"/>
    <w:tmpl w:val="C7D0F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841024">
    <w:abstractNumId w:val="0"/>
  </w:num>
  <w:num w:numId="2" w16cid:durableId="1442846242">
    <w:abstractNumId w:val="1"/>
  </w:num>
  <w:num w:numId="3" w16cid:durableId="242765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I0NLcws7AwMTZV0lEKTi0uzszPAykwrgUAJwRDsCwAAAA="/>
  </w:docVars>
  <w:rsids>
    <w:rsidRoot w:val="00252FB6"/>
    <w:rsid w:val="0002305D"/>
    <w:rsid w:val="00041A4D"/>
    <w:rsid w:val="000B72A8"/>
    <w:rsid w:val="00123775"/>
    <w:rsid w:val="001E577E"/>
    <w:rsid w:val="00252FB6"/>
    <w:rsid w:val="00371D00"/>
    <w:rsid w:val="00380CB2"/>
    <w:rsid w:val="003E1578"/>
    <w:rsid w:val="00403E73"/>
    <w:rsid w:val="00470A5E"/>
    <w:rsid w:val="00571163"/>
    <w:rsid w:val="005E04F8"/>
    <w:rsid w:val="006325CB"/>
    <w:rsid w:val="007F5388"/>
    <w:rsid w:val="0080565E"/>
    <w:rsid w:val="00861D3B"/>
    <w:rsid w:val="008A6164"/>
    <w:rsid w:val="009329A5"/>
    <w:rsid w:val="009C491C"/>
    <w:rsid w:val="00A52D71"/>
    <w:rsid w:val="00AF1720"/>
    <w:rsid w:val="00C967FC"/>
    <w:rsid w:val="00D70CB8"/>
    <w:rsid w:val="00D92A28"/>
    <w:rsid w:val="00DB2C58"/>
    <w:rsid w:val="00E54BDB"/>
    <w:rsid w:val="00E624E0"/>
    <w:rsid w:val="00E758D3"/>
    <w:rsid w:val="00F7566B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3DBB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E73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james wong</cp:lastModifiedBy>
  <cp:revision>9</cp:revision>
  <cp:lastPrinted>2019-08-29T18:16:00Z</cp:lastPrinted>
  <dcterms:created xsi:type="dcterms:W3CDTF">2022-10-15T09:15:00Z</dcterms:created>
  <dcterms:modified xsi:type="dcterms:W3CDTF">2023-06-07T22:23:00Z</dcterms:modified>
</cp:coreProperties>
</file>